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36BD23" w14:textId="4E7524DF" w:rsidR="00BA1B40" w:rsidRPr="00B67D8C" w:rsidRDefault="00B67D8C" w:rsidP="00B67D8C">
      <w:pPr>
        <w:jc w:val="center"/>
        <w:rPr>
          <w:b/>
          <w:sz w:val="28"/>
          <w:szCs w:val="28"/>
          <w:lang w:val="en-US"/>
        </w:rPr>
      </w:pPr>
      <w:r w:rsidRPr="00B67D8C">
        <w:rPr>
          <w:noProof/>
          <w:lang w:val="en-US"/>
        </w:rPr>
        <w:drawing>
          <wp:anchor distT="0" distB="0" distL="114300" distR="114300" simplePos="0" relativeHeight="251656704" behindDoc="1" locked="0" layoutInCell="1" allowOverlap="1" wp14:anchorId="7BF8C3D2" wp14:editId="4A3439C8">
            <wp:simplePos x="0" y="0"/>
            <wp:positionH relativeFrom="column">
              <wp:posOffset>-323850</wp:posOffset>
            </wp:positionH>
            <wp:positionV relativeFrom="paragraph">
              <wp:posOffset>-179070</wp:posOffset>
            </wp:positionV>
            <wp:extent cx="1485900" cy="1369060"/>
            <wp:effectExtent l="0" t="0" r="0" b="25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69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7D8C">
        <w:rPr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03EDB2BB" wp14:editId="7F145600">
            <wp:simplePos x="0" y="0"/>
            <wp:positionH relativeFrom="margin">
              <wp:posOffset>5972175</wp:posOffset>
            </wp:positionH>
            <wp:positionV relativeFrom="margin">
              <wp:posOffset>-179070</wp:posOffset>
            </wp:positionV>
            <wp:extent cx="1081405" cy="1143000"/>
            <wp:effectExtent l="0" t="0" r="4445" b="0"/>
            <wp:wrapNone/>
            <wp:docPr id="11" name="Picture 11" descr="cap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ps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1405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B4CED9" w:rsidRPr="00B67D8C">
        <w:rPr>
          <w:rFonts w:ascii="Arial" w:hAnsi="Arial" w:cs="Arial"/>
          <w:b/>
          <w:bCs/>
          <w:sz w:val="40"/>
          <w:szCs w:val="40"/>
          <w:lang w:val="en-US"/>
        </w:rPr>
        <w:t>B</w:t>
      </w:r>
      <w:r w:rsidR="009D5B59" w:rsidRPr="00B67D8C">
        <w:rPr>
          <w:rFonts w:ascii="Arial" w:hAnsi="Arial" w:cs="Arial"/>
          <w:b/>
          <w:bCs/>
          <w:sz w:val="40"/>
          <w:szCs w:val="40"/>
          <w:lang w:val="en-US"/>
        </w:rPr>
        <w:t>ureau of Detectives – Area Three</w:t>
      </w:r>
    </w:p>
    <w:p w14:paraId="02EB378F" w14:textId="358BA777" w:rsidR="00BA1B40" w:rsidRPr="00B67D8C" w:rsidRDefault="00B67D8C" w:rsidP="00B67D8C">
      <w:pPr>
        <w:tabs>
          <w:tab w:val="left" w:pos="1125"/>
          <w:tab w:val="center" w:pos="5400"/>
        </w:tabs>
        <w:rPr>
          <w:rFonts w:ascii="Arial" w:hAnsi="Arial" w:cs="Arial"/>
          <w:b/>
          <w:color w:val="FF0000"/>
          <w:sz w:val="72"/>
          <w:szCs w:val="72"/>
          <w:lang w:val="en-US"/>
        </w:rPr>
      </w:pPr>
      <w:r>
        <w:rPr>
          <w:rFonts w:ascii="Arial" w:hAnsi="Arial" w:cs="Arial"/>
          <w:b/>
          <w:color w:val="FF0000"/>
          <w:sz w:val="72"/>
          <w:szCs w:val="72"/>
          <w:lang w:val="en-US"/>
        </w:rPr>
        <w:tab/>
      </w:r>
      <w:r>
        <w:rPr>
          <w:rFonts w:ascii="Arial" w:hAnsi="Arial" w:cs="Arial"/>
          <w:b/>
          <w:color w:val="FF0000"/>
          <w:sz w:val="72"/>
          <w:szCs w:val="72"/>
          <w:lang w:val="en-US"/>
        </w:rPr>
        <w:tab/>
        <w:t>Community Alert</w:t>
      </w:r>
    </w:p>
    <w:p w14:paraId="5F74CC7B" w14:textId="08788C3C" w:rsidR="00B67D8C" w:rsidRPr="00B67D8C" w:rsidRDefault="00B67D8C" w:rsidP="00B67D8C">
      <w:pPr>
        <w:jc w:val="center"/>
        <w:rPr>
          <w:rFonts w:ascii="Arial" w:hAnsi="Arial" w:cs="Arial"/>
          <w:b/>
          <w:color w:val="0000FF"/>
          <w:sz w:val="44"/>
          <w:szCs w:val="44"/>
          <w:lang w:val="en-US"/>
        </w:rPr>
      </w:pPr>
      <w:r w:rsidRPr="00B67D8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3F95ADF" wp14:editId="13A88E79">
                <wp:simplePos x="0" y="0"/>
                <wp:positionH relativeFrom="column">
                  <wp:posOffset>5772150</wp:posOffset>
                </wp:positionH>
                <wp:positionV relativeFrom="paragraph">
                  <wp:posOffset>97155</wp:posOffset>
                </wp:positionV>
                <wp:extent cx="1371600" cy="409575"/>
                <wp:effectExtent l="0" t="0" r="0" b="952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DAAEBA" w14:textId="2A1E5550" w:rsidR="00BA1B40" w:rsidRDefault="00B67D8C" w:rsidP="00B67D8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September 2, 2021</w:t>
                            </w:r>
                          </w:p>
                          <w:p w14:paraId="5F18C515" w14:textId="439444C0" w:rsidR="00B67D8C" w:rsidRPr="00D76C09" w:rsidRDefault="00B67D8C" w:rsidP="00B67D8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JE357470</w:t>
                            </w:r>
                          </w:p>
                          <w:p w14:paraId="0A37501D" w14:textId="77777777" w:rsidR="00BA1B40" w:rsidRDefault="00BA1B40" w:rsidP="00BA1B4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454.5pt;margin-top:7.65pt;width:108pt;height:32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" filled="f" stroked="f">
                <v:textbox>
                  <w:txbxContent>
                    <w:p w14:paraId="33DAAEBA" w14:textId="2A1E5550" w:rsidR="00BA1B40" w:rsidRDefault="00B67D8C" w:rsidP="00B67D8C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September 2, 2021</w:t>
                      </w:r>
                    </w:p>
                    <w:p w14:paraId="5F18C515" w14:textId="439444C0" w:rsidR="00B67D8C" w:rsidRPr="00D76C09" w:rsidRDefault="00B67D8C" w:rsidP="00B67D8C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JE357470</w:t>
                      </w:r>
                    </w:p>
                    <w:p w14:paraId="0A37501D" w14:textId="77777777" w:rsidR="00BA1B40" w:rsidRDefault="00BA1B40" w:rsidP="00BA1B40"/>
                  </w:txbxContent>
                </v:textbox>
              </v:shape>
            </w:pict>
          </mc:Fallback>
        </mc:AlternateContent>
      </w:r>
      <w:r w:rsidRPr="00B67D8C">
        <w:rPr>
          <w:rFonts w:ascii="Arial" w:hAnsi="Arial" w:cs="Arial"/>
          <w:b/>
          <w:color w:val="0000FF"/>
          <w:sz w:val="44"/>
          <w:szCs w:val="44"/>
          <w:lang w:val="en-US"/>
        </w:rPr>
        <w:t>Seeking to Identify –</w:t>
      </w:r>
    </w:p>
    <w:p w14:paraId="59BDDC77" w14:textId="77777777" w:rsidR="00B67D8C" w:rsidRPr="00B67D8C" w:rsidRDefault="00D76C09" w:rsidP="00B67D8C">
      <w:pPr>
        <w:jc w:val="center"/>
        <w:rPr>
          <w:rFonts w:ascii="Arial" w:hAnsi="Arial" w:cs="Arial"/>
          <w:b/>
          <w:color w:val="0000FF"/>
          <w:sz w:val="44"/>
          <w:szCs w:val="44"/>
          <w:lang w:val="en-US"/>
        </w:rPr>
      </w:pPr>
      <w:r w:rsidRPr="00B67D8C">
        <w:rPr>
          <w:rFonts w:ascii="Arial" w:hAnsi="Arial" w:cs="Arial"/>
          <w:b/>
          <w:color w:val="0000FF"/>
          <w:sz w:val="44"/>
          <w:szCs w:val="44"/>
          <w:lang w:val="en-US"/>
        </w:rPr>
        <w:t>Homicide</w:t>
      </w:r>
      <w:r w:rsidR="00B67D8C" w:rsidRPr="00B67D8C">
        <w:rPr>
          <w:rFonts w:ascii="Arial" w:hAnsi="Arial" w:cs="Arial"/>
          <w:b/>
          <w:color w:val="0000FF"/>
          <w:sz w:val="44"/>
          <w:szCs w:val="44"/>
          <w:lang w:val="en-US"/>
        </w:rPr>
        <w:t xml:space="preserve"> Offender</w:t>
      </w:r>
    </w:p>
    <w:p w14:paraId="77B26250" w14:textId="106A125D" w:rsidR="00DC4B0F" w:rsidRPr="00B67D8C" w:rsidRDefault="00D76C09" w:rsidP="00B67D8C">
      <w:pPr>
        <w:jc w:val="center"/>
        <w:rPr>
          <w:rFonts w:ascii="Arial" w:hAnsi="Arial" w:cs="Arial"/>
          <w:b/>
          <w:color w:val="0000FF"/>
          <w:sz w:val="44"/>
          <w:szCs w:val="44"/>
          <w:lang w:val="en-US"/>
        </w:rPr>
      </w:pPr>
      <w:r w:rsidRPr="00B67D8C">
        <w:rPr>
          <w:rFonts w:ascii="Arial" w:hAnsi="Arial" w:cs="Arial"/>
          <w:b/>
          <w:color w:val="0000FF"/>
          <w:sz w:val="28"/>
          <w:szCs w:val="22"/>
          <w:lang w:val="en-US"/>
        </w:rPr>
        <w:t>12</w:t>
      </w:r>
      <w:r w:rsidRPr="00B67D8C">
        <w:rPr>
          <w:rFonts w:ascii="Arial" w:hAnsi="Arial" w:cs="Arial"/>
          <w:b/>
          <w:color w:val="0000FF"/>
          <w:sz w:val="28"/>
          <w:szCs w:val="22"/>
          <w:vertAlign w:val="superscript"/>
          <w:lang w:val="en-US"/>
        </w:rPr>
        <w:t>th</w:t>
      </w:r>
      <w:r w:rsidR="00B67D8C" w:rsidRPr="00B67D8C">
        <w:rPr>
          <w:rFonts w:ascii="Arial" w:hAnsi="Arial" w:cs="Arial"/>
          <w:b/>
          <w:color w:val="0000FF"/>
          <w:sz w:val="28"/>
          <w:szCs w:val="22"/>
          <w:vertAlign w:val="superscript"/>
          <w:lang w:val="en-US"/>
        </w:rPr>
        <w:t xml:space="preserve"> </w:t>
      </w:r>
      <w:r w:rsidRPr="00B67D8C">
        <w:rPr>
          <w:rFonts w:ascii="Arial" w:hAnsi="Arial" w:cs="Arial"/>
          <w:b/>
          <w:color w:val="0000FF"/>
          <w:sz w:val="28"/>
          <w:szCs w:val="22"/>
          <w:lang w:val="en-US"/>
        </w:rPr>
        <w:t>District</w:t>
      </w:r>
      <w:r w:rsidR="005535DF">
        <w:rPr>
          <w:rFonts w:ascii="Arial" w:hAnsi="Arial" w:cs="Arial"/>
          <w:b/>
          <w:color w:val="0000FF"/>
          <w:sz w:val="28"/>
          <w:szCs w:val="22"/>
          <w:lang w:val="en-US"/>
        </w:rPr>
        <w:t xml:space="preserve"> (Near West)</w:t>
      </w:r>
    </w:p>
    <w:p w14:paraId="0C2BA03C" w14:textId="0B5C4FD7" w:rsidR="00485489" w:rsidRPr="00B67D8C" w:rsidRDefault="00485489" w:rsidP="7F3F745C">
      <w:pPr>
        <w:jc w:val="center"/>
        <w:rPr>
          <w:rFonts w:ascii="Arial" w:hAnsi="Arial" w:cs="Arial"/>
          <w:b/>
          <w:bCs/>
          <w:color w:val="0000FF"/>
          <w:szCs w:val="44"/>
          <w:lang w:val="en-US"/>
        </w:rPr>
      </w:pPr>
    </w:p>
    <w:p w14:paraId="7B4DF622" w14:textId="655D9546" w:rsidR="00955918" w:rsidRPr="00B67D8C" w:rsidRDefault="00B67D8C" w:rsidP="002F4EC7">
      <w:pPr>
        <w:rPr>
          <w:rFonts w:ascii="Arial" w:hAnsi="Arial" w:cs="Arial"/>
          <w:b/>
          <w:bCs/>
          <w:color w:val="0000FF"/>
          <w:sz w:val="44"/>
          <w:szCs w:val="44"/>
          <w:lang w:val="en-US"/>
        </w:rPr>
      </w:pPr>
      <w:r w:rsidRPr="00B67D8C"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65F52024" wp14:editId="723F5765">
            <wp:extent cx="1314450" cy="2333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0g973\Desktop\STABBING\95thst\All Fou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06" cy="2332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27FE"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  <w:r w:rsidR="00D76C09" w:rsidRPr="00B67D8C"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73956019" wp14:editId="7D5EFA7E">
            <wp:extent cx="1590675" cy="2381250"/>
            <wp:effectExtent l="0" t="0" r="9525" b="0"/>
            <wp:docPr id="2" name="Picture 2" descr="C:\Users\pc0g973\Desktop\MILLER\JE357470\suspect 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0g973\Desktop\MILLER\JE357470\suspect 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181" cy="2413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27FE"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  <w:r w:rsidR="004627FE"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2A312E87" wp14:editId="5250FD8C">
            <wp:extent cx="1619250" cy="237489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58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27FE"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  <w:r w:rsidR="00D76C09" w:rsidRPr="00B67D8C"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1A6B68DD" wp14:editId="3E6C8CAD">
            <wp:extent cx="2065244" cy="1400175"/>
            <wp:effectExtent l="0" t="0" r="0" b="0"/>
            <wp:docPr id="3" name="Picture 3" descr="C:\Users\pc0g973\Desktop\MILLER\JE357470\Offending Vehicle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0g973\Desktop\MILLER\JE357470\Offending Vehicle(2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246" cy="14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</w:p>
    <w:p w14:paraId="6A05A809" w14:textId="77777777" w:rsidR="00BA1B40" w:rsidRPr="00B67D8C" w:rsidRDefault="00BA1B40" w:rsidP="00BA1B40">
      <w:pPr>
        <w:widowControl w:val="0"/>
        <w:rPr>
          <w:rFonts w:ascii="Arial" w:hAnsi="Arial" w:cs="Arial"/>
          <w:b/>
          <w:color w:val="000000"/>
          <w:sz w:val="16"/>
          <w:u w:val="single"/>
          <w:lang w:val="en-US"/>
        </w:rPr>
      </w:pPr>
    </w:p>
    <w:p w14:paraId="7BBD476E" w14:textId="5BAE1575" w:rsidR="00BA1B40" w:rsidRPr="00B67D8C" w:rsidRDefault="00B67D8C" w:rsidP="00BA1B40">
      <w:pPr>
        <w:widowControl w:val="0"/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</w:pPr>
      <w:r w:rsidRPr="00B67D8C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About this c</w:t>
      </w:r>
      <w:r w:rsidR="00BA1B40" w:rsidRPr="00B67D8C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rime:</w:t>
      </w:r>
    </w:p>
    <w:p w14:paraId="6FA06D85" w14:textId="1D8FCF02" w:rsidR="00D76C09" w:rsidRPr="00B67D8C" w:rsidRDefault="00AE3A52" w:rsidP="00B67D8C">
      <w:pPr>
        <w:shd w:val="clear" w:color="auto" w:fill="FFFFFF"/>
        <w:jc w:val="both"/>
        <w:textAlignment w:val="baseline"/>
        <w:rPr>
          <w:rFonts w:ascii="Arial" w:hAnsi="Arial" w:cs="Arial"/>
          <w:color w:val="000000"/>
          <w:sz w:val="22"/>
          <w:szCs w:val="22"/>
          <w:lang w:val="en-US"/>
        </w:rPr>
      </w:pPr>
      <w:r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Area Three Detectives are seeking to identify </w:t>
      </w:r>
      <w:r w:rsidR="00D76C09" w:rsidRPr="00B67D8C">
        <w:rPr>
          <w:rFonts w:ascii="Arial" w:hAnsi="Arial" w:cs="Arial"/>
          <w:color w:val="000000"/>
          <w:sz w:val="22"/>
          <w:szCs w:val="22"/>
          <w:lang w:val="en-US"/>
        </w:rPr>
        <w:t>the</w:t>
      </w:r>
      <w:r w:rsidR="00B67D8C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 above</w:t>
      </w:r>
      <w:r w:rsidR="00D76C09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 </w:t>
      </w:r>
      <w:r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pictured </w:t>
      </w:r>
      <w:r w:rsidR="00D76C09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offender </w:t>
      </w:r>
      <w:r w:rsidR="00B67D8C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who drove </w:t>
      </w:r>
      <w:r w:rsidR="00D76C09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up next to </w:t>
      </w:r>
      <w:r w:rsidR="00B67D8C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a 33-year-old male victim in traffic. The offender then exited his vehicle and shot into victim's car, </w:t>
      </w:r>
      <w:r w:rsidR="004206EE">
        <w:rPr>
          <w:rFonts w:ascii="Arial" w:hAnsi="Arial" w:cs="Arial"/>
          <w:color w:val="000000"/>
          <w:sz w:val="22"/>
          <w:szCs w:val="22"/>
          <w:lang w:val="en-US"/>
        </w:rPr>
        <w:t>striking </w:t>
      </w:r>
      <w:r w:rsidR="00D76C09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him multiple times. </w:t>
      </w:r>
      <w:r w:rsidR="00B67D8C" w:rsidRPr="00B67D8C">
        <w:rPr>
          <w:rFonts w:ascii="Arial" w:hAnsi="Arial" w:cs="Arial"/>
          <w:color w:val="000000"/>
          <w:sz w:val="22"/>
          <w:szCs w:val="22"/>
          <w:lang w:val="en-US"/>
        </w:rPr>
        <w:t>The offender then fled in the pictured vehicle, last seen eastbound on Chicago Ave., and then southbound on Sacramento. The vehicle appears to be a silver Pontiac Grand Prix, two-</w:t>
      </w:r>
      <w:r w:rsidR="00D76C09" w:rsidRPr="00B67D8C">
        <w:rPr>
          <w:rFonts w:ascii="Arial" w:hAnsi="Arial" w:cs="Arial"/>
          <w:color w:val="000000"/>
          <w:sz w:val="22"/>
          <w:szCs w:val="22"/>
          <w:lang w:val="en-US"/>
        </w:rPr>
        <w:t>door, tinted windows, sunroof, no front or rear plate with possible damage to the driver's side rear quarter pane</w:t>
      </w:r>
      <w:r w:rsidR="00BD4800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l. </w:t>
      </w:r>
    </w:p>
    <w:p w14:paraId="54E6E86E" w14:textId="77777777" w:rsidR="00B67D8C" w:rsidRPr="00B67D8C" w:rsidRDefault="00B67D8C" w:rsidP="00D76C09">
      <w:pPr>
        <w:shd w:val="clear" w:color="auto" w:fill="FFFFFF"/>
        <w:textAlignment w:val="baseline"/>
        <w:rPr>
          <w:rFonts w:ascii="Arial" w:hAnsi="Arial" w:cs="Arial"/>
          <w:color w:val="000000"/>
          <w:sz w:val="22"/>
          <w:szCs w:val="22"/>
          <w:lang w:val="en-US"/>
        </w:rPr>
      </w:pPr>
    </w:p>
    <w:p w14:paraId="027C4609" w14:textId="0972F9BE" w:rsidR="00B004DB" w:rsidRPr="00B67D8C" w:rsidRDefault="00B004DB" w:rsidP="00BA1B40">
      <w:pPr>
        <w:widowControl w:val="0"/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</w:pPr>
      <w:r w:rsidRPr="00B67D8C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 xml:space="preserve">Incident </w:t>
      </w:r>
      <w:r w:rsidR="00B67D8C" w:rsidRPr="00B67D8C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time and location</w:t>
      </w:r>
      <w:r w:rsidRPr="00B67D8C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 xml:space="preserve">: </w:t>
      </w:r>
    </w:p>
    <w:p w14:paraId="3B304F89" w14:textId="047354E9" w:rsidR="00B67D8C" w:rsidRPr="00B67D8C" w:rsidRDefault="00B67D8C" w:rsidP="00B67D8C">
      <w:pPr>
        <w:widowControl w:val="0"/>
        <w:rPr>
          <w:rFonts w:ascii="Arial" w:hAnsi="Arial" w:cs="Arial"/>
          <w:color w:val="000000"/>
          <w:sz w:val="22"/>
          <w:szCs w:val="22"/>
          <w:lang w:val="en-US"/>
        </w:rPr>
      </w:pPr>
      <w:r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3000 block of W. Chicago Ave. on September 1, 2021 at approximately 7:33 a.m. </w:t>
      </w:r>
    </w:p>
    <w:p w14:paraId="7E11002B" w14:textId="77777777" w:rsidR="00B67D8C" w:rsidRPr="00B67D8C" w:rsidRDefault="00B67D8C" w:rsidP="00B67D8C">
      <w:pPr>
        <w:widowControl w:val="0"/>
        <w:rPr>
          <w:rFonts w:ascii="Arial" w:hAnsi="Arial" w:cs="Arial"/>
          <w:color w:val="000000"/>
          <w:sz w:val="22"/>
          <w:szCs w:val="22"/>
          <w:lang w:val="en-US"/>
        </w:rPr>
      </w:pPr>
    </w:p>
    <w:p w14:paraId="1B8A2840" w14:textId="11093ED7" w:rsidR="00BA1B40" w:rsidRPr="00B67D8C" w:rsidRDefault="00B67D8C" w:rsidP="00B67D8C">
      <w:pPr>
        <w:widowControl w:val="0"/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</w:pPr>
      <w:r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About the o</w:t>
      </w:r>
      <w:r w:rsidR="00BA1B40" w:rsidRPr="00B67D8C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ffender:</w:t>
      </w:r>
    </w:p>
    <w:p w14:paraId="3BEF3AA9" w14:textId="09F78C10" w:rsidR="00BD4800" w:rsidRPr="00B67D8C" w:rsidRDefault="00012228" w:rsidP="00BD4800">
      <w:pPr>
        <w:shd w:val="clear" w:color="auto" w:fill="FFFFFF"/>
        <w:textAlignment w:val="baseline"/>
        <w:rPr>
          <w:rFonts w:ascii="Arial" w:hAnsi="Arial" w:cs="Arial"/>
          <w:color w:val="000000"/>
          <w:sz w:val="22"/>
          <w:szCs w:val="22"/>
          <w:lang w:val="en-US"/>
        </w:rPr>
      </w:pPr>
      <w:r w:rsidRPr="00B67D8C">
        <w:rPr>
          <w:rFonts w:ascii="Arial" w:hAnsi="Arial" w:cs="Arial"/>
          <w:sz w:val="22"/>
          <w:szCs w:val="22"/>
          <w:lang w:val="en-US"/>
        </w:rPr>
        <w:t xml:space="preserve">The offender </w:t>
      </w:r>
      <w:r w:rsidR="00BD4800" w:rsidRPr="00B67D8C">
        <w:rPr>
          <w:rFonts w:ascii="Arial" w:hAnsi="Arial" w:cs="Arial"/>
          <w:sz w:val="22"/>
          <w:szCs w:val="22"/>
          <w:lang w:val="en-US"/>
        </w:rPr>
        <w:t xml:space="preserve">is </w:t>
      </w:r>
      <w:r w:rsidRPr="00B67D8C">
        <w:rPr>
          <w:rFonts w:ascii="Arial" w:hAnsi="Arial" w:cs="Arial"/>
          <w:sz w:val="22"/>
          <w:szCs w:val="22"/>
          <w:lang w:val="en-US"/>
        </w:rPr>
        <w:t xml:space="preserve">described </w:t>
      </w:r>
      <w:r w:rsidR="00BD4800" w:rsidRPr="00B67D8C">
        <w:rPr>
          <w:rFonts w:ascii="Arial" w:hAnsi="Arial" w:cs="Arial"/>
          <w:sz w:val="22"/>
          <w:szCs w:val="22"/>
          <w:lang w:val="en-US"/>
        </w:rPr>
        <w:t xml:space="preserve">as a </w:t>
      </w:r>
      <w:r w:rsidR="00B67D8C" w:rsidRPr="00B67D8C">
        <w:rPr>
          <w:rFonts w:ascii="Arial" w:hAnsi="Arial" w:cs="Arial"/>
          <w:sz w:val="22"/>
          <w:szCs w:val="22"/>
          <w:lang w:val="en-US"/>
        </w:rPr>
        <w:t>Black male</w:t>
      </w:r>
      <w:r w:rsidR="00BD4800" w:rsidRPr="00B67D8C">
        <w:rPr>
          <w:rFonts w:ascii="Arial" w:hAnsi="Arial" w:cs="Arial"/>
          <w:sz w:val="22"/>
          <w:szCs w:val="22"/>
          <w:lang w:val="en-US"/>
        </w:rPr>
        <w:t xml:space="preserve">, </w:t>
      </w:r>
      <w:r w:rsidR="00BD4800" w:rsidRPr="00B67D8C">
        <w:rPr>
          <w:rFonts w:ascii="Arial" w:hAnsi="Arial" w:cs="Arial"/>
          <w:color w:val="000000"/>
          <w:sz w:val="22"/>
          <w:szCs w:val="22"/>
          <w:lang w:val="en-US"/>
        </w:rPr>
        <w:t>18-20</w:t>
      </w:r>
      <w:r w:rsidR="00B67D8C" w:rsidRPr="00B67D8C">
        <w:rPr>
          <w:rFonts w:ascii="Arial" w:hAnsi="Arial" w:cs="Arial"/>
          <w:color w:val="000000"/>
          <w:sz w:val="22"/>
          <w:szCs w:val="22"/>
          <w:lang w:val="en-US"/>
        </w:rPr>
        <w:t xml:space="preserve"> years old, 5'</w:t>
      </w:r>
      <w:r w:rsidR="00BD4800" w:rsidRPr="00B67D8C">
        <w:rPr>
          <w:rFonts w:ascii="Arial" w:hAnsi="Arial" w:cs="Arial"/>
          <w:color w:val="000000"/>
          <w:sz w:val="22"/>
          <w:szCs w:val="22"/>
          <w:lang w:val="en-US"/>
        </w:rPr>
        <w:t>8</w:t>
      </w:r>
      <w:r w:rsidR="00B67D8C" w:rsidRPr="00B67D8C">
        <w:rPr>
          <w:rFonts w:ascii="Arial" w:hAnsi="Arial" w:cs="Arial"/>
          <w:color w:val="000000"/>
          <w:sz w:val="22"/>
          <w:szCs w:val="22"/>
          <w:lang w:val="en-US"/>
        </w:rPr>
        <w:t>"-5'10", slende</w:t>
      </w:r>
      <w:r w:rsidR="00BD4800" w:rsidRPr="00B67D8C">
        <w:rPr>
          <w:rFonts w:ascii="Arial" w:hAnsi="Arial" w:cs="Arial"/>
          <w:color w:val="000000"/>
          <w:sz w:val="22"/>
          <w:szCs w:val="22"/>
          <w:lang w:val="en-US"/>
        </w:rPr>
        <w:t>r build, dark hair</w:t>
      </w:r>
      <w:r w:rsidR="005535DF">
        <w:rPr>
          <w:rFonts w:ascii="Arial" w:hAnsi="Arial" w:cs="Arial"/>
          <w:color w:val="000000"/>
          <w:sz w:val="22"/>
          <w:szCs w:val="22"/>
          <w:lang w:val="en-US"/>
        </w:rPr>
        <w:t xml:space="preserve"> with twists, wearing a white t-</w:t>
      </w:r>
      <w:r w:rsidR="00BD4800" w:rsidRPr="00B67D8C">
        <w:rPr>
          <w:rFonts w:ascii="Arial" w:hAnsi="Arial" w:cs="Arial"/>
          <w:color w:val="000000"/>
          <w:sz w:val="22"/>
          <w:szCs w:val="22"/>
          <w:lang w:val="en-US"/>
        </w:rPr>
        <w:t>shirt, blue jeans, and brown work boots. </w:t>
      </w:r>
    </w:p>
    <w:p w14:paraId="6CA94276" w14:textId="4BFB5E22" w:rsidR="00BA1B40" w:rsidRPr="00B67D8C" w:rsidRDefault="00BA1B40" w:rsidP="6B72A3D5">
      <w:pPr>
        <w:rPr>
          <w:rFonts w:ascii="Arial" w:hAnsi="Arial" w:cs="Arial"/>
          <w:sz w:val="22"/>
          <w:szCs w:val="22"/>
          <w:lang w:val="en-US"/>
        </w:rPr>
      </w:pPr>
    </w:p>
    <w:p w14:paraId="7E29B1C0" w14:textId="59FB80A9" w:rsidR="00BA1B40" w:rsidRPr="00B67D8C" w:rsidRDefault="00B67D8C" w:rsidP="00BA1B40">
      <w:pPr>
        <w:tabs>
          <w:tab w:val="left" w:pos="8640"/>
        </w:tabs>
        <w:rPr>
          <w:rFonts w:ascii="Arial" w:hAnsi="Arial" w:cs="Arial"/>
          <w:b/>
          <w:sz w:val="22"/>
          <w:szCs w:val="22"/>
          <w:u w:val="single"/>
          <w:lang w:val="en-US"/>
        </w:rPr>
      </w:pPr>
      <w:r>
        <w:rPr>
          <w:rFonts w:ascii="Arial" w:hAnsi="Arial" w:cs="Arial"/>
          <w:b/>
          <w:sz w:val="22"/>
          <w:szCs w:val="22"/>
          <w:u w:val="single"/>
          <w:lang w:val="en-US"/>
        </w:rPr>
        <w:t>What you can d</w:t>
      </w:r>
      <w:r w:rsidR="00BA1B40" w:rsidRPr="00B67D8C">
        <w:rPr>
          <w:rFonts w:ascii="Arial" w:hAnsi="Arial" w:cs="Arial"/>
          <w:b/>
          <w:sz w:val="22"/>
          <w:szCs w:val="22"/>
          <w:u w:val="single"/>
          <w:lang w:val="en-US"/>
        </w:rPr>
        <w:t>o:</w:t>
      </w:r>
    </w:p>
    <w:p w14:paraId="20079B96" w14:textId="2083B554" w:rsidR="004C2454" w:rsidRPr="00B67D8C" w:rsidRDefault="004C2454" w:rsidP="00BA1B40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en-US"/>
        </w:rPr>
      </w:pPr>
      <w:r w:rsidRPr="00B67D8C">
        <w:rPr>
          <w:rFonts w:ascii="Arial" w:hAnsi="Arial" w:cs="Arial"/>
          <w:sz w:val="22"/>
          <w:szCs w:val="22"/>
          <w:lang w:val="en-US"/>
        </w:rPr>
        <w:t>Always be aware of your surroundings</w:t>
      </w:r>
      <w:r w:rsidR="00B67D8C">
        <w:rPr>
          <w:rFonts w:ascii="Arial" w:hAnsi="Arial" w:cs="Arial"/>
          <w:sz w:val="22"/>
          <w:szCs w:val="22"/>
          <w:lang w:val="en-US"/>
        </w:rPr>
        <w:t>.</w:t>
      </w:r>
    </w:p>
    <w:p w14:paraId="5EE8923F" w14:textId="1EAE0957" w:rsidR="004C2454" w:rsidRPr="00B67D8C" w:rsidRDefault="004C2454" w:rsidP="004C2454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en-US"/>
        </w:rPr>
      </w:pPr>
      <w:r w:rsidRPr="00B67D8C">
        <w:rPr>
          <w:rFonts w:ascii="Arial" w:hAnsi="Arial" w:cs="Arial"/>
          <w:sz w:val="22"/>
          <w:szCs w:val="22"/>
          <w:lang w:val="en-US"/>
        </w:rPr>
        <w:t>Pay special attention to suspicious people loitering in the are</w:t>
      </w:r>
      <w:r w:rsidR="00B67D8C">
        <w:rPr>
          <w:rFonts w:ascii="Arial" w:hAnsi="Arial" w:cs="Arial"/>
          <w:sz w:val="22"/>
          <w:szCs w:val="22"/>
          <w:lang w:val="en-US"/>
        </w:rPr>
        <w:t>a and report them to the police.</w:t>
      </w:r>
    </w:p>
    <w:p w14:paraId="7F59A20D" w14:textId="34251538" w:rsidR="00BA1B40" w:rsidRPr="00B67D8C" w:rsidRDefault="004C2454" w:rsidP="00BA1B40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en-US"/>
        </w:rPr>
      </w:pPr>
      <w:r w:rsidRPr="00B67D8C">
        <w:rPr>
          <w:rFonts w:ascii="Arial" w:hAnsi="Arial" w:cs="Arial"/>
          <w:sz w:val="22"/>
          <w:szCs w:val="22"/>
          <w:lang w:val="en-US"/>
        </w:rPr>
        <w:t xml:space="preserve">Dial 9-1-1 immediately and provide a detailed description of </w:t>
      </w:r>
      <w:r w:rsidR="005535DF">
        <w:rPr>
          <w:rFonts w:ascii="Arial" w:hAnsi="Arial" w:cs="Arial"/>
          <w:sz w:val="22"/>
          <w:szCs w:val="22"/>
          <w:lang w:val="en-US"/>
        </w:rPr>
        <w:t xml:space="preserve">the </w:t>
      </w:r>
      <w:r w:rsidRPr="00B67D8C">
        <w:rPr>
          <w:rFonts w:ascii="Arial" w:hAnsi="Arial" w:cs="Arial"/>
          <w:sz w:val="22"/>
          <w:szCs w:val="22"/>
          <w:lang w:val="en-US"/>
        </w:rPr>
        <w:t>offender</w:t>
      </w:r>
      <w:r w:rsidR="00B67D8C">
        <w:rPr>
          <w:rFonts w:ascii="Arial" w:hAnsi="Arial" w:cs="Arial"/>
          <w:sz w:val="22"/>
          <w:szCs w:val="22"/>
          <w:lang w:val="en-US"/>
        </w:rPr>
        <w:t>.</w:t>
      </w:r>
    </w:p>
    <w:p w14:paraId="4993BDAE" w14:textId="77D01A80" w:rsidR="00BA1B40" w:rsidRPr="00B67D8C" w:rsidRDefault="00BA1B40" w:rsidP="00BA1B40">
      <w:pPr>
        <w:numPr>
          <w:ilvl w:val="0"/>
          <w:numId w:val="1"/>
        </w:numPr>
        <w:rPr>
          <w:rFonts w:ascii="Arial" w:hAnsi="Arial" w:cs="Arial"/>
          <w:sz w:val="22"/>
          <w:szCs w:val="22"/>
          <w:lang w:val="en-US"/>
        </w:rPr>
      </w:pPr>
      <w:r w:rsidRPr="00B67D8C">
        <w:rPr>
          <w:rFonts w:ascii="Arial" w:hAnsi="Arial" w:cs="Arial"/>
          <w:sz w:val="22"/>
          <w:szCs w:val="22"/>
          <w:lang w:val="en-US"/>
        </w:rPr>
        <w:t>Never pursue a fleeing suspect</w:t>
      </w:r>
      <w:r w:rsidR="00B67D8C">
        <w:rPr>
          <w:rFonts w:ascii="Arial" w:hAnsi="Arial" w:cs="Arial"/>
          <w:sz w:val="22"/>
          <w:szCs w:val="22"/>
          <w:lang w:val="en-US"/>
        </w:rPr>
        <w:t>.</w:t>
      </w:r>
    </w:p>
    <w:p w14:paraId="4EA7EF92" w14:textId="77777777" w:rsidR="00B67D8C" w:rsidRDefault="00B67D8C" w:rsidP="00B67D8C">
      <w:pPr>
        <w:jc w:val="center"/>
        <w:rPr>
          <w:b/>
          <w:color w:val="0000FF"/>
          <w:sz w:val="28"/>
          <w:szCs w:val="28"/>
          <w:lang w:val="en-US"/>
        </w:rPr>
      </w:pPr>
    </w:p>
    <w:p w14:paraId="5B949709" w14:textId="2594DF84" w:rsidR="00BA1B40" w:rsidRPr="00B67D8C" w:rsidRDefault="00BA1B40" w:rsidP="00B67D8C">
      <w:pPr>
        <w:jc w:val="center"/>
        <w:rPr>
          <w:rFonts w:ascii="Arial" w:hAnsi="Arial" w:cs="Arial"/>
          <w:b/>
          <w:color w:val="0000FF"/>
          <w:sz w:val="28"/>
          <w:szCs w:val="28"/>
          <w:lang w:val="en-US"/>
        </w:rPr>
      </w:pPr>
      <w:r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>If you</w:t>
      </w:r>
      <w:r w:rsidR="004C2454"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 xml:space="preserve"> have any </w:t>
      </w:r>
      <w:r w:rsidR="0038290A">
        <w:rPr>
          <w:rFonts w:ascii="Arial" w:hAnsi="Arial" w:cs="Arial"/>
          <w:b/>
          <w:color w:val="0000FF"/>
          <w:sz w:val="28"/>
          <w:szCs w:val="28"/>
          <w:lang w:val="en-US"/>
        </w:rPr>
        <w:t xml:space="preserve">information, </w:t>
      </w:r>
      <w:r w:rsidR="00B67D8C">
        <w:rPr>
          <w:rFonts w:ascii="Arial" w:hAnsi="Arial" w:cs="Arial"/>
          <w:b/>
          <w:color w:val="0000FF"/>
          <w:sz w:val="28"/>
          <w:szCs w:val="28"/>
          <w:lang w:val="en-US"/>
        </w:rPr>
        <w:t>contact the</w:t>
      </w:r>
    </w:p>
    <w:p w14:paraId="5B80818E" w14:textId="269D17AD" w:rsidR="00BA1B40" w:rsidRPr="00B67D8C" w:rsidRDefault="00BA1B40" w:rsidP="009903A7">
      <w:pPr>
        <w:jc w:val="center"/>
        <w:rPr>
          <w:rFonts w:ascii="Arial" w:hAnsi="Arial" w:cs="Arial"/>
          <w:b/>
          <w:color w:val="0000FF"/>
          <w:sz w:val="28"/>
          <w:szCs w:val="28"/>
          <w:lang w:val="en-US"/>
        </w:rPr>
      </w:pPr>
      <w:r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>Bureau of Detectives</w:t>
      </w:r>
      <w:r w:rsidR="004C2454"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 xml:space="preserve"> – Area Three</w:t>
      </w:r>
    </w:p>
    <w:p w14:paraId="715EDDF9" w14:textId="605903B0" w:rsidR="00AE3A52" w:rsidRDefault="006D72D7" w:rsidP="00AE3A52">
      <w:pPr>
        <w:jc w:val="center"/>
        <w:rPr>
          <w:rFonts w:ascii="Arial" w:hAnsi="Arial" w:cs="Arial"/>
          <w:b/>
          <w:color w:val="0000FF"/>
          <w:sz w:val="28"/>
          <w:szCs w:val="28"/>
          <w:lang w:val="en-US"/>
        </w:rPr>
      </w:pPr>
      <w:r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>Detective</w:t>
      </w:r>
      <w:r w:rsidR="00B67D8C">
        <w:rPr>
          <w:rFonts w:ascii="Arial" w:hAnsi="Arial" w:cs="Arial"/>
          <w:b/>
          <w:color w:val="0000FF"/>
          <w:sz w:val="28"/>
          <w:szCs w:val="28"/>
          <w:lang w:val="en-US"/>
        </w:rPr>
        <w:t xml:space="preserve"> Leavitt and Detective </w:t>
      </w:r>
      <w:proofErr w:type="spellStart"/>
      <w:r w:rsidR="00B67D8C">
        <w:rPr>
          <w:rFonts w:ascii="Arial" w:hAnsi="Arial" w:cs="Arial"/>
          <w:b/>
          <w:color w:val="0000FF"/>
          <w:sz w:val="28"/>
          <w:szCs w:val="28"/>
          <w:lang w:val="en-US"/>
        </w:rPr>
        <w:t>Taglieri</w:t>
      </w:r>
      <w:proofErr w:type="spellEnd"/>
      <w:r w:rsidR="00B67D8C">
        <w:rPr>
          <w:rFonts w:ascii="Arial" w:hAnsi="Arial" w:cs="Arial"/>
          <w:b/>
          <w:color w:val="0000FF"/>
          <w:sz w:val="28"/>
          <w:szCs w:val="28"/>
          <w:lang w:val="en-US"/>
        </w:rPr>
        <w:t xml:space="preserve">: </w:t>
      </w:r>
      <w:r w:rsidR="00E27242"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 xml:space="preserve">(312) </w:t>
      </w:r>
      <w:r w:rsidR="00AE3A52"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>744-8261</w:t>
      </w:r>
    </w:p>
    <w:p w14:paraId="73A21C70" w14:textId="77777777" w:rsidR="00B67D8C" w:rsidRPr="00B67D8C" w:rsidRDefault="00B67D8C" w:rsidP="00AE3A52">
      <w:pPr>
        <w:jc w:val="center"/>
        <w:rPr>
          <w:rFonts w:ascii="Arial" w:hAnsi="Arial" w:cs="Arial"/>
          <w:b/>
          <w:color w:val="0000FF"/>
          <w:sz w:val="28"/>
          <w:szCs w:val="28"/>
          <w:lang w:val="en-US"/>
        </w:rPr>
      </w:pPr>
    </w:p>
    <w:p w14:paraId="76284E60" w14:textId="0144BB8F" w:rsidR="00E2209D" w:rsidRDefault="00E2209D" w:rsidP="00AE3A52">
      <w:pPr>
        <w:jc w:val="center"/>
        <w:rPr>
          <w:rFonts w:ascii="Arial" w:hAnsi="Arial" w:cs="Arial"/>
          <w:b/>
          <w:color w:val="0000FF"/>
          <w:sz w:val="28"/>
          <w:szCs w:val="28"/>
          <w:lang w:val="en-US"/>
        </w:rPr>
      </w:pPr>
      <w:r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 xml:space="preserve">Anonymous tips can be submitted to </w:t>
      </w:r>
      <w:r w:rsidR="00B67D8C" w:rsidRPr="00B67D8C">
        <w:rPr>
          <w:rFonts w:ascii="Arial" w:hAnsi="Arial" w:cs="Arial"/>
          <w:b/>
          <w:color w:val="0000FF"/>
          <w:sz w:val="28"/>
          <w:szCs w:val="28"/>
          <w:lang w:val="en-US"/>
        </w:rPr>
        <w:t>CPDTIP.COM</w:t>
      </w:r>
    </w:p>
    <w:p w14:paraId="1527595C" w14:textId="77777777" w:rsidR="005535DF" w:rsidRPr="005535DF" w:rsidRDefault="005535DF" w:rsidP="00AE3A52">
      <w:pPr>
        <w:jc w:val="center"/>
        <w:rPr>
          <w:rFonts w:ascii="Arial" w:hAnsi="Arial" w:cs="Arial"/>
          <w:b/>
          <w:color w:val="0000FF"/>
          <w:sz w:val="22"/>
          <w:szCs w:val="28"/>
          <w:lang w:val="en-US"/>
        </w:rPr>
      </w:pPr>
    </w:p>
    <w:p w14:paraId="3151FF19" w14:textId="219BE48F" w:rsidR="005535DF" w:rsidRPr="0089798E" w:rsidRDefault="004627FE" w:rsidP="005535DF">
      <w:pPr>
        <w:jc w:val="center"/>
        <w:rPr>
          <w:rFonts w:ascii="Arial" w:hAnsi="Arial" w:cs="Arial"/>
          <w:b/>
          <w:color w:val="FF0000"/>
          <w:lang w:val="es-MX"/>
        </w:rPr>
      </w:pPr>
      <w:r w:rsidRPr="0089798E">
        <w:rPr>
          <w:rFonts w:ascii="Arial" w:hAnsi="Arial" w:cs="Arial"/>
          <w:b/>
          <w:color w:val="FF0000"/>
          <w:lang w:val="es-MX"/>
        </w:rPr>
        <w:t xml:space="preserve">Reference </w:t>
      </w:r>
      <w:r w:rsidR="00BD4800" w:rsidRPr="0089798E">
        <w:rPr>
          <w:rFonts w:ascii="Arial" w:hAnsi="Arial" w:cs="Arial"/>
          <w:b/>
          <w:color w:val="FF0000"/>
          <w:lang w:val="es-MX"/>
        </w:rPr>
        <w:t>RD#: JE-357470</w:t>
      </w:r>
    </w:p>
    <w:p w14:paraId="6F38ABCC" w14:textId="2DA4D6EA" w:rsidR="005535DF" w:rsidRPr="0089798E" w:rsidRDefault="005535DF" w:rsidP="005535DF">
      <w:pPr>
        <w:jc w:val="center"/>
        <w:rPr>
          <w:rFonts w:ascii="Arial" w:hAnsi="Arial" w:cs="Arial"/>
          <w:b/>
          <w:sz w:val="40"/>
          <w:szCs w:val="40"/>
          <w:lang w:val="es-MX"/>
        </w:rPr>
      </w:pPr>
      <w:r w:rsidRPr="005535DF">
        <w:rPr>
          <w:rFonts w:ascii="Arial" w:hAnsi="Arial" w:cs="Arial"/>
          <w:b/>
          <w:noProof/>
          <w:sz w:val="40"/>
          <w:szCs w:val="40"/>
          <w:lang w:val="en-US"/>
        </w:rPr>
        <w:lastRenderedPageBreak/>
        <w:drawing>
          <wp:anchor distT="0" distB="0" distL="114300" distR="114300" simplePos="0" relativeHeight="251660800" behindDoc="1" locked="0" layoutInCell="1" allowOverlap="1" wp14:anchorId="010CABDF" wp14:editId="5E2A3671">
            <wp:simplePos x="0" y="0"/>
            <wp:positionH relativeFrom="column">
              <wp:posOffset>-323850</wp:posOffset>
            </wp:positionH>
            <wp:positionV relativeFrom="paragraph">
              <wp:posOffset>-179070</wp:posOffset>
            </wp:positionV>
            <wp:extent cx="1485900" cy="1369060"/>
            <wp:effectExtent l="0" t="0" r="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69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535DF">
        <w:rPr>
          <w:rFonts w:ascii="Arial" w:hAnsi="Arial" w:cs="Arial"/>
          <w:b/>
          <w:noProof/>
          <w:sz w:val="40"/>
          <w:szCs w:val="40"/>
          <w:lang w:val="en-US"/>
        </w:rPr>
        <w:drawing>
          <wp:anchor distT="0" distB="0" distL="114300" distR="114300" simplePos="0" relativeHeight="251661824" behindDoc="1" locked="0" layoutInCell="1" allowOverlap="1" wp14:anchorId="1477823E" wp14:editId="47CC46C3">
            <wp:simplePos x="0" y="0"/>
            <wp:positionH relativeFrom="margin">
              <wp:posOffset>5972175</wp:posOffset>
            </wp:positionH>
            <wp:positionV relativeFrom="margin">
              <wp:posOffset>-179070</wp:posOffset>
            </wp:positionV>
            <wp:extent cx="1081405" cy="1143000"/>
            <wp:effectExtent l="0" t="0" r="4445" b="0"/>
            <wp:wrapNone/>
            <wp:docPr id="7" name="Picture 7" descr="cap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ps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1405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798E">
        <w:rPr>
          <w:rFonts w:ascii="Arial" w:hAnsi="Arial" w:cs="Arial"/>
          <w:b/>
          <w:sz w:val="40"/>
          <w:szCs w:val="40"/>
          <w:lang w:val="es-MX"/>
        </w:rPr>
        <w:t>Oficina de Detectives – Área Tres</w:t>
      </w:r>
    </w:p>
    <w:p w14:paraId="5DA5B46B" w14:textId="30844499" w:rsidR="005535DF" w:rsidRPr="0089798E" w:rsidRDefault="005535DF" w:rsidP="005535DF">
      <w:pPr>
        <w:jc w:val="center"/>
        <w:rPr>
          <w:rFonts w:ascii="Arial" w:hAnsi="Arial" w:cs="Arial"/>
          <w:b/>
          <w:color w:val="FF0000"/>
          <w:sz w:val="72"/>
          <w:szCs w:val="72"/>
          <w:lang w:val="es-MX"/>
        </w:rPr>
      </w:pPr>
      <w:r w:rsidRPr="0089798E">
        <w:rPr>
          <w:rFonts w:ascii="Arial" w:hAnsi="Arial" w:cs="Arial"/>
          <w:b/>
          <w:color w:val="FF0000"/>
          <w:sz w:val="72"/>
          <w:szCs w:val="72"/>
          <w:lang w:val="es-MX"/>
        </w:rPr>
        <w:t>Alerta Comunitaria</w:t>
      </w:r>
    </w:p>
    <w:p w14:paraId="2D6A64B6" w14:textId="0A7899DC" w:rsidR="005535DF" w:rsidRPr="0089798E" w:rsidRDefault="005535DF" w:rsidP="005535DF">
      <w:pPr>
        <w:jc w:val="center"/>
        <w:rPr>
          <w:rFonts w:ascii="Arial" w:hAnsi="Arial" w:cs="Arial"/>
          <w:b/>
          <w:color w:val="0000FF"/>
          <w:sz w:val="44"/>
          <w:szCs w:val="44"/>
          <w:lang w:val="es-MX"/>
        </w:rPr>
      </w:pPr>
      <w:r w:rsidRPr="00B67D8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2C37033" wp14:editId="4FB3474A">
                <wp:simplePos x="0" y="0"/>
                <wp:positionH relativeFrom="column">
                  <wp:posOffset>5438775</wp:posOffset>
                </wp:positionH>
                <wp:positionV relativeFrom="paragraph">
                  <wp:posOffset>198755</wp:posOffset>
                </wp:positionV>
                <wp:extent cx="1790700" cy="6858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7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15E4D0" w14:textId="3E8E9297" w:rsidR="005535DF" w:rsidRDefault="005535DF" w:rsidP="005535D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2 de septiembre de 2021</w:t>
                            </w:r>
                          </w:p>
                          <w:p w14:paraId="4DF7FBA5" w14:textId="77777777" w:rsidR="005535DF" w:rsidRPr="00D76C09" w:rsidRDefault="005535DF" w:rsidP="005535DF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JE357470</w:t>
                            </w:r>
                          </w:p>
                          <w:p w14:paraId="3D7DBAFD" w14:textId="77777777" w:rsidR="005535DF" w:rsidRDefault="005535DF" w:rsidP="005535D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428.25pt;margin-top:15.65pt;width:141pt;height:5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" filled="f" stroked="f">
                <v:textbox>
                  <w:txbxContent>
                    <w:p w14:paraId="6715E4D0" w14:textId="3E8E9297" w:rsidR="005535DF" w:rsidRDefault="005535DF" w:rsidP="005535D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2 de septiembre de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2021</w:t>
                      </w:r>
                    </w:p>
                    <w:p w14:paraId="4DF7FBA5" w14:textId="77777777" w:rsidR="005535DF" w:rsidRPr="00D76C09" w:rsidRDefault="005535DF" w:rsidP="005535DF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JE357470</w:t>
                      </w:r>
                    </w:p>
                    <w:p w14:paraId="3D7DBAFD" w14:textId="77777777" w:rsidR="005535DF" w:rsidRDefault="005535DF" w:rsidP="005535DF"/>
                  </w:txbxContent>
                </v:textbox>
              </v:shape>
            </w:pict>
          </mc:Fallback>
        </mc:AlternateContent>
      </w:r>
      <w:r w:rsidRPr="0089798E">
        <w:rPr>
          <w:rFonts w:ascii="Arial" w:hAnsi="Arial" w:cs="Arial"/>
          <w:b/>
          <w:color w:val="0000FF"/>
          <w:sz w:val="44"/>
          <w:szCs w:val="44"/>
          <w:lang w:val="es-MX"/>
        </w:rPr>
        <w:t>Buscando Identificar –</w:t>
      </w:r>
    </w:p>
    <w:p w14:paraId="39074D9B" w14:textId="52546376" w:rsidR="005535DF" w:rsidRPr="0089798E" w:rsidRDefault="005535DF" w:rsidP="005535DF">
      <w:pPr>
        <w:jc w:val="center"/>
        <w:rPr>
          <w:rFonts w:ascii="Arial" w:hAnsi="Arial" w:cs="Arial"/>
          <w:b/>
          <w:color w:val="0000FF"/>
          <w:sz w:val="44"/>
          <w:szCs w:val="44"/>
          <w:lang w:val="es-MX"/>
        </w:rPr>
      </w:pPr>
      <w:r w:rsidRPr="0089798E">
        <w:rPr>
          <w:rFonts w:ascii="Arial" w:hAnsi="Arial" w:cs="Arial"/>
          <w:b/>
          <w:color w:val="0000FF"/>
          <w:sz w:val="44"/>
          <w:szCs w:val="44"/>
          <w:lang w:val="es-MX"/>
        </w:rPr>
        <w:t xml:space="preserve">Delincuente de Homicidio </w:t>
      </w:r>
    </w:p>
    <w:p w14:paraId="21FE9FD0" w14:textId="5DA9B411" w:rsidR="005535DF" w:rsidRPr="00B67D8C" w:rsidRDefault="005535DF" w:rsidP="005535DF">
      <w:pPr>
        <w:jc w:val="center"/>
        <w:rPr>
          <w:rFonts w:ascii="Arial" w:hAnsi="Arial" w:cs="Arial"/>
          <w:b/>
          <w:bCs/>
          <w:color w:val="0000FF"/>
          <w:szCs w:val="44"/>
          <w:lang w:val="en-US"/>
        </w:rPr>
      </w:pPr>
      <w:r w:rsidRPr="005535DF">
        <w:rPr>
          <w:rFonts w:ascii="Arial" w:hAnsi="Arial" w:cs="Arial"/>
          <w:b/>
          <w:color w:val="0000FF"/>
          <w:sz w:val="28"/>
          <w:szCs w:val="22"/>
          <w:lang w:val="en-US"/>
        </w:rPr>
        <w:t xml:space="preserve">Distrito </w:t>
      </w:r>
      <w:r>
        <w:rPr>
          <w:rFonts w:ascii="Arial" w:hAnsi="Arial" w:cs="Arial"/>
          <w:b/>
          <w:color w:val="0000FF"/>
          <w:sz w:val="28"/>
          <w:szCs w:val="22"/>
          <w:lang w:val="en-US"/>
        </w:rPr>
        <w:t xml:space="preserve">12 </w:t>
      </w:r>
      <w:r w:rsidRPr="00B67D8C">
        <w:rPr>
          <w:rFonts w:ascii="Arial" w:hAnsi="Arial" w:cs="Arial"/>
          <w:b/>
          <w:color w:val="0000FF"/>
          <w:sz w:val="28"/>
          <w:szCs w:val="22"/>
          <w:lang w:val="en-US"/>
        </w:rPr>
        <w:t xml:space="preserve">(Near West) </w:t>
      </w:r>
    </w:p>
    <w:p w14:paraId="4045A93B" w14:textId="77777777" w:rsidR="005535DF" w:rsidRPr="00B67D8C" w:rsidRDefault="005535DF" w:rsidP="005535DF">
      <w:pPr>
        <w:rPr>
          <w:rFonts w:ascii="Arial" w:hAnsi="Arial" w:cs="Arial"/>
          <w:b/>
          <w:bCs/>
          <w:color w:val="0000FF"/>
          <w:sz w:val="44"/>
          <w:szCs w:val="44"/>
          <w:lang w:val="en-US"/>
        </w:rPr>
      </w:pPr>
      <w:r w:rsidRPr="00B67D8C"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7AA40B8B" wp14:editId="025BD966">
            <wp:extent cx="1314450" cy="23336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0g973\Desktop\STABBING\95thst\All Fou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06" cy="2332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  <w:r w:rsidRPr="00B67D8C"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18AFC1F3" wp14:editId="29B03AFB">
            <wp:extent cx="1590675" cy="2381250"/>
            <wp:effectExtent l="0" t="0" r="9525" b="0"/>
            <wp:docPr id="9" name="Picture 9" descr="C:\Users\pc0g973\Desktop\MILLER\JE357470\suspect 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0g973\Desktop\MILLER\JE357470\suspect 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181" cy="2413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  <w:r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68D38666" wp14:editId="15D7E161">
            <wp:extent cx="1619250" cy="2374899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58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  <w:r w:rsidRPr="00B67D8C">
        <w:rPr>
          <w:rFonts w:ascii="Arial" w:hAnsi="Arial" w:cs="Arial"/>
          <w:b/>
          <w:bCs/>
          <w:noProof/>
          <w:color w:val="0000FF"/>
          <w:sz w:val="44"/>
          <w:szCs w:val="44"/>
          <w:lang w:val="en-US"/>
        </w:rPr>
        <w:drawing>
          <wp:inline distT="0" distB="0" distL="0" distR="0" wp14:anchorId="15EE166A" wp14:editId="69DEA19E">
            <wp:extent cx="2065244" cy="1400175"/>
            <wp:effectExtent l="0" t="0" r="0" b="0"/>
            <wp:docPr id="14" name="Picture 14" descr="C:\Users\pc0g973\Desktop\MILLER\JE357470\Offending Vehicle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0g973\Desktop\MILLER\JE357470\Offending Vehicle(2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246" cy="14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FF"/>
          <w:sz w:val="44"/>
          <w:szCs w:val="44"/>
          <w:lang w:val="en-US"/>
        </w:rPr>
        <w:t xml:space="preserve"> </w:t>
      </w:r>
    </w:p>
    <w:p w14:paraId="4B7A1EE4" w14:textId="77777777" w:rsidR="005535DF" w:rsidRPr="00B67D8C" w:rsidRDefault="005535DF" w:rsidP="005535DF">
      <w:pPr>
        <w:widowControl w:val="0"/>
        <w:rPr>
          <w:rFonts w:ascii="Arial" w:hAnsi="Arial" w:cs="Arial"/>
          <w:b/>
          <w:color w:val="000000"/>
          <w:sz w:val="16"/>
          <w:u w:val="single"/>
          <w:lang w:val="en-US"/>
        </w:rPr>
      </w:pPr>
    </w:p>
    <w:p w14:paraId="70EAE340" w14:textId="77777777" w:rsidR="005535DF" w:rsidRPr="0089798E" w:rsidRDefault="005535DF" w:rsidP="005535DF">
      <w:pPr>
        <w:jc w:val="both"/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</w:pPr>
      <w:r w:rsidRPr="0089798E"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  <w:t>Sobre este crimen:</w:t>
      </w:r>
    </w:p>
    <w:p w14:paraId="7E1D0143" w14:textId="6CCB9FB5" w:rsidR="005535DF" w:rsidRPr="0089798E" w:rsidRDefault="005535DF" w:rsidP="005535DF">
      <w:pPr>
        <w:jc w:val="both"/>
        <w:rPr>
          <w:rFonts w:ascii="Arial" w:hAnsi="Arial" w:cs="Arial"/>
          <w:color w:val="000000"/>
          <w:sz w:val="22"/>
          <w:szCs w:val="22"/>
          <w:lang w:val="es-MX"/>
        </w:rPr>
      </w:pP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Los detectives del Área Tres están tratando de identificar al delincuente que se muestra </w:t>
      </w:r>
      <w:r w:rsidR="00007B81">
        <w:rPr>
          <w:rFonts w:ascii="Arial" w:hAnsi="Arial" w:cs="Arial"/>
          <w:color w:val="000000"/>
          <w:sz w:val="22"/>
          <w:szCs w:val="22"/>
          <w:lang w:val="es-MX"/>
        </w:rPr>
        <w:t xml:space="preserve">en la foto de 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>arriba</w:t>
      </w:r>
      <w:r w:rsidR="00007B81">
        <w:rPr>
          <w:rFonts w:ascii="Arial" w:hAnsi="Arial" w:cs="Arial"/>
          <w:color w:val="000000"/>
          <w:sz w:val="22"/>
          <w:szCs w:val="22"/>
          <w:lang w:val="es-MX"/>
        </w:rPr>
        <w:t xml:space="preserve">. El delincuente 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>condujo junto a una ví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>ctima masculina de 33 años en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 tráfico. Luego, el delincuente salió de su vehículo y disparó contra el auto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>móvil de la víctima, hiriéndole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 varias veces. El delinc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uente luego huyó en el vehículo mostrado en la foto de arriba. El </w:t>
      </w:r>
      <w:r w:rsidR="00007B81">
        <w:rPr>
          <w:rFonts w:ascii="Arial" w:hAnsi="Arial" w:cs="Arial"/>
          <w:color w:val="000000"/>
          <w:sz w:val="22"/>
          <w:szCs w:val="22"/>
          <w:lang w:val="es-MX"/>
        </w:rPr>
        <w:t>delincuente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 fue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 visto por última vez 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huyendo 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hacia el este en </w:t>
      </w:r>
      <w:r w:rsidR="00007B81">
        <w:rPr>
          <w:rFonts w:ascii="Arial" w:hAnsi="Arial" w:cs="Arial"/>
          <w:color w:val="000000"/>
          <w:sz w:val="22"/>
          <w:szCs w:val="22"/>
          <w:lang w:val="es-MX"/>
        </w:rPr>
        <w:t>la avenida de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 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>Chicago, y luego hacia el sur en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 la avenida de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 Sacramento. El vehículo parece ser un Pontiac Grand Prix plateado, de dos puertas, vidrios</w:t>
      </w:r>
      <w:r w:rsidR="00007B81">
        <w:rPr>
          <w:rFonts w:ascii="Arial" w:hAnsi="Arial" w:cs="Arial"/>
          <w:color w:val="000000"/>
          <w:sz w:val="22"/>
          <w:szCs w:val="22"/>
          <w:lang w:val="es-MX"/>
        </w:rPr>
        <w:t xml:space="preserve"> oscuros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 polarizados, techo corredizo, sin placa delantera o trasera con posibles daños en el panel lateral trasero del lado del conductor.</w:t>
      </w:r>
    </w:p>
    <w:p w14:paraId="39C660A6" w14:textId="77777777" w:rsidR="005535DF" w:rsidRPr="0089798E" w:rsidRDefault="005535DF" w:rsidP="005535DF">
      <w:pPr>
        <w:jc w:val="both"/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</w:pPr>
    </w:p>
    <w:p w14:paraId="0A769D25" w14:textId="77777777" w:rsidR="005535DF" w:rsidRPr="0089798E" w:rsidRDefault="005535DF" w:rsidP="005535DF">
      <w:pPr>
        <w:jc w:val="both"/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</w:pPr>
      <w:r w:rsidRPr="0089798E"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  <w:t>Hora y lugar del incidente:</w:t>
      </w:r>
    </w:p>
    <w:p w14:paraId="037749F2" w14:textId="1495E2AF" w:rsidR="005535DF" w:rsidRPr="0089798E" w:rsidRDefault="0089798E" w:rsidP="005535DF">
      <w:pPr>
        <w:jc w:val="both"/>
        <w:rPr>
          <w:rFonts w:ascii="Arial" w:hAnsi="Arial" w:cs="Arial"/>
          <w:color w:val="000000"/>
          <w:sz w:val="22"/>
          <w:szCs w:val="22"/>
          <w:lang w:val="es-MX"/>
        </w:rPr>
      </w:pPr>
      <w:r>
        <w:rPr>
          <w:rFonts w:ascii="Arial" w:hAnsi="Arial" w:cs="Arial"/>
          <w:color w:val="000000"/>
          <w:sz w:val="22"/>
          <w:szCs w:val="22"/>
          <w:lang w:val="es-MX"/>
        </w:rPr>
        <w:t xml:space="preserve">La </w:t>
      </w:r>
      <w:r w:rsidR="005535DF" w:rsidRPr="0089798E">
        <w:rPr>
          <w:rFonts w:ascii="Arial" w:hAnsi="Arial" w:cs="Arial"/>
          <w:color w:val="000000"/>
          <w:sz w:val="22"/>
          <w:szCs w:val="22"/>
          <w:lang w:val="es-MX"/>
        </w:rPr>
        <w:t>cuadra</w:t>
      </w:r>
      <w:r>
        <w:rPr>
          <w:rFonts w:ascii="Arial" w:hAnsi="Arial" w:cs="Arial"/>
          <w:color w:val="000000"/>
          <w:sz w:val="22"/>
          <w:szCs w:val="22"/>
          <w:lang w:val="es-MX"/>
        </w:rPr>
        <w:t xml:space="preserve"> 3000</w:t>
      </w:r>
      <w:r w:rsidR="005535DF"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 de</w:t>
      </w:r>
      <w:r w:rsidR="00946022">
        <w:rPr>
          <w:rFonts w:ascii="Arial" w:hAnsi="Arial" w:cs="Arial"/>
          <w:color w:val="000000"/>
          <w:sz w:val="22"/>
          <w:szCs w:val="22"/>
          <w:lang w:val="es-MX"/>
        </w:rPr>
        <w:t xml:space="preserve"> la avenida oeste de Chicago e</w:t>
      </w:r>
      <w:r w:rsidR="005535DF" w:rsidRPr="0089798E">
        <w:rPr>
          <w:rFonts w:ascii="Arial" w:hAnsi="Arial" w:cs="Arial"/>
          <w:color w:val="000000"/>
          <w:sz w:val="22"/>
          <w:szCs w:val="22"/>
          <w:lang w:val="es-MX"/>
        </w:rPr>
        <w:t>l 1 de septiembre de 2021 aproximadamente a las 7:33 a.m.</w:t>
      </w:r>
    </w:p>
    <w:p w14:paraId="125C708E" w14:textId="77777777" w:rsidR="005535DF" w:rsidRPr="0089798E" w:rsidRDefault="005535DF" w:rsidP="005535DF">
      <w:pPr>
        <w:jc w:val="both"/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</w:pPr>
    </w:p>
    <w:p w14:paraId="7F56AE6E" w14:textId="77777777" w:rsidR="005535DF" w:rsidRPr="0089798E" w:rsidRDefault="005535DF" w:rsidP="005535DF">
      <w:pPr>
        <w:jc w:val="both"/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</w:pPr>
      <w:r w:rsidRPr="0089798E"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  <w:t>Sobre el delincuente:</w:t>
      </w:r>
    </w:p>
    <w:p w14:paraId="3B6EB0AA" w14:textId="7FB24CA3" w:rsidR="005535DF" w:rsidRPr="0089798E" w:rsidRDefault="005535DF" w:rsidP="005535DF">
      <w:pPr>
        <w:jc w:val="both"/>
        <w:rPr>
          <w:rFonts w:ascii="Arial" w:hAnsi="Arial" w:cs="Arial"/>
          <w:color w:val="000000"/>
          <w:sz w:val="22"/>
          <w:szCs w:val="22"/>
          <w:lang w:val="es-MX"/>
        </w:rPr>
      </w:pP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El delincuente se describe como un hombre afroamericano, de 18 a 20 años, de 5'8 "-5'10", 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>delgado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>, cabello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 oscuro con torsiones y giros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, vestido con una camiseta blanca, 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>pantalones a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>zules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 de mezclilla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 xml:space="preserve"> y botas</w:t>
      </w:r>
      <w:r w:rsidR="0089798E">
        <w:rPr>
          <w:rFonts w:ascii="Arial" w:hAnsi="Arial" w:cs="Arial"/>
          <w:color w:val="000000"/>
          <w:sz w:val="22"/>
          <w:szCs w:val="22"/>
          <w:lang w:val="es-MX"/>
        </w:rPr>
        <w:t xml:space="preserve"> marrones de trabajo</w:t>
      </w:r>
      <w:r w:rsidRPr="0089798E">
        <w:rPr>
          <w:rFonts w:ascii="Arial" w:hAnsi="Arial" w:cs="Arial"/>
          <w:color w:val="000000"/>
          <w:sz w:val="22"/>
          <w:szCs w:val="22"/>
          <w:lang w:val="es-MX"/>
        </w:rPr>
        <w:t>.</w:t>
      </w:r>
    </w:p>
    <w:p w14:paraId="207C4998" w14:textId="77777777" w:rsidR="005535DF" w:rsidRPr="0089798E" w:rsidRDefault="005535DF" w:rsidP="005535DF">
      <w:pPr>
        <w:jc w:val="both"/>
        <w:rPr>
          <w:rFonts w:ascii="Arial" w:hAnsi="Arial" w:cs="Arial"/>
          <w:b/>
          <w:color w:val="000000"/>
          <w:sz w:val="22"/>
          <w:szCs w:val="22"/>
          <w:u w:val="single"/>
          <w:lang w:val="es-MX"/>
        </w:rPr>
      </w:pPr>
    </w:p>
    <w:p w14:paraId="5B200BE8" w14:textId="77777777" w:rsidR="005535DF" w:rsidRPr="005535DF" w:rsidRDefault="005535DF" w:rsidP="005535DF">
      <w:pPr>
        <w:jc w:val="both"/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</w:pPr>
      <w:r w:rsidRPr="005535DF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 xml:space="preserve">Lo que </w:t>
      </w:r>
      <w:proofErr w:type="spellStart"/>
      <w:r w:rsidRPr="005535DF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puedes</w:t>
      </w:r>
      <w:proofErr w:type="spellEnd"/>
      <w:r w:rsidRPr="005535DF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 xml:space="preserve"> </w:t>
      </w:r>
      <w:proofErr w:type="spellStart"/>
      <w:r w:rsidRPr="005535DF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hacer</w:t>
      </w:r>
      <w:proofErr w:type="spellEnd"/>
      <w:r w:rsidRPr="005535DF">
        <w:rPr>
          <w:rFonts w:ascii="Arial" w:hAnsi="Arial" w:cs="Arial"/>
          <w:b/>
          <w:color w:val="000000"/>
          <w:sz w:val="22"/>
          <w:szCs w:val="22"/>
          <w:u w:val="single"/>
          <w:lang w:val="en-US"/>
        </w:rPr>
        <w:t>:</w:t>
      </w:r>
    </w:p>
    <w:p w14:paraId="7775AC41" w14:textId="78545E73" w:rsidR="005535DF" w:rsidRPr="0089798E" w:rsidRDefault="005535DF" w:rsidP="005535D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color w:val="000000"/>
          <w:sz w:val="22"/>
          <w:szCs w:val="22"/>
          <w:lang w:val="es-MX"/>
        </w:rPr>
      </w:pPr>
      <w:r w:rsidRPr="0089798E">
        <w:rPr>
          <w:rFonts w:ascii="Arial" w:hAnsi="Arial" w:cs="Arial"/>
          <w:color w:val="000000"/>
          <w:sz w:val="22"/>
          <w:szCs w:val="22"/>
          <w:lang w:val="es-MX"/>
        </w:rPr>
        <w:t>Esté siempre atento a su entorno.</w:t>
      </w:r>
    </w:p>
    <w:p w14:paraId="785E25CE" w14:textId="721E145D" w:rsidR="005535DF" w:rsidRPr="0089798E" w:rsidRDefault="0089798E" w:rsidP="005535D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color w:val="000000"/>
          <w:sz w:val="22"/>
          <w:szCs w:val="22"/>
          <w:lang w:val="es-MX"/>
        </w:rPr>
      </w:pPr>
      <w:r>
        <w:rPr>
          <w:rFonts w:ascii="Arial" w:hAnsi="Arial" w:cs="Arial"/>
          <w:color w:val="000000"/>
          <w:sz w:val="22"/>
          <w:szCs w:val="22"/>
          <w:lang w:val="es-MX"/>
        </w:rPr>
        <w:t xml:space="preserve">Preste </w:t>
      </w:r>
      <w:r w:rsidR="005535DF" w:rsidRPr="0089798E">
        <w:rPr>
          <w:rFonts w:ascii="Arial" w:hAnsi="Arial" w:cs="Arial"/>
          <w:color w:val="000000"/>
          <w:sz w:val="22"/>
          <w:szCs w:val="22"/>
          <w:lang w:val="es-MX"/>
        </w:rPr>
        <w:t>atención</w:t>
      </w:r>
      <w:r>
        <w:rPr>
          <w:rFonts w:ascii="Arial" w:hAnsi="Arial" w:cs="Arial"/>
          <w:color w:val="000000"/>
          <w:sz w:val="22"/>
          <w:szCs w:val="22"/>
          <w:lang w:val="es-MX"/>
        </w:rPr>
        <w:t xml:space="preserve"> especial </w:t>
      </w:r>
      <w:r w:rsidR="005535DF" w:rsidRPr="0089798E">
        <w:rPr>
          <w:rFonts w:ascii="Arial" w:hAnsi="Arial" w:cs="Arial"/>
          <w:color w:val="000000"/>
          <w:sz w:val="22"/>
          <w:szCs w:val="22"/>
          <w:lang w:val="es-MX"/>
        </w:rPr>
        <w:t>a las personas sospechosas que merodean por la zona y denúncielas a la policía.</w:t>
      </w:r>
    </w:p>
    <w:p w14:paraId="4EDD5B21" w14:textId="1D1175B8" w:rsidR="005535DF" w:rsidRPr="0089798E" w:rsidRDefault="005535DF" w:rsidP="005535D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color w:val="000000"/>
          <w:sz w:val="22"/>
          <w:szCs w:val="22"/>
          <w:lang w:val="es-MX"/>
        </w:rPr>
      </w:pPr>
      <w:r w:rsidRPr="0089798E">
        <w:rPr>
          <w:rFonts w:ascii="Arial" w:hAnsi="Arial" w:cs="Arial"/>
          <w:color w:val="000000"/>
          <w:sz w:val="22"/>
          <w:szCs w:val="22"/>
          <w:lang w:val="es-MX"/>
        </w:rPr>
        <w:t>Marque el 9-1-1 de inmediato y proporcione una descripción detallada del delincuente.</w:t>
      </w:r>
    </w:p>
    <w:p w14:paraId="7AAF5FCD" w14:textId="1CEF8D01" w:rsidR="005535DF" w:rsidRPr="0089798E" w:rsidRDefault="005535DF" w:rsidP="005535DF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color w:val="000000"/>
          <w:sz w:val="22"/>
          <w:szCs w:val="22"/>
          <w:lang w:val="es-MX"/>
        </w:rPr>
      </w:pPr>
      <w:r w:rsidRPr="0089798E">
        <w:rPr>
          <w:rFonts w:ascii="Arial" w:hAnsi="Arial" w:cs="Arial"/>
          <w:color w:val="000000"/>
          <w:sz w:val="22"/>
          <w:szCs w:val="22"/>
          <w:lang w:val="es-MX"/>
        </w:rPr>
        <w:t>Nunca persiga a un sospechoso que huye.</w:t>
      </w:r>
    </w:p>
    <w:p w14:paraId="5CBF7FAD" w14:textId="77777777" w:rsidR="005535DF" w:rsidRPr="00946022" w:rsidRDefault="005535DF" w:rsidP="005535DF">
      <w:pPr>
        <w:jc w:val="both"/>
        <w:rPr>
          <w:color w:val="0000FF"/>
          <w:sz w:val="16"/>
          <w:szCs w:val="28"/>
          <w:lang w:val="es-MX"/>
        </w:rPr>
      </w:pPr>
    </w:p>
    <w:p w14:paraId="2C8D142B" w14:textId="1FB14BB8" w:rsidR="005535DF" w:rsidRPr="00007B81" w:rsidRDefault="0038290A" w:rsidP="005535DF">
      <w:pPr>
        <w:jc w:val="center"/>
        <w:rPr>
          <w:rFonts w:ascii="Arial" w:hAnsi="Arial" w:cs="Arial"/>
          <w:b/>
          <w:color w:val="0000FF"/>
          <w:sz w:val="28"/>
          <w:szCs w:val="28"/>
          <w:lang w:val="es-MX"/>
        </w:rPr>
      </w:pPr>
      <w:r>
        <w:rPr>
          <w:rFonts w:ascii="Arial" w:hAnsi="Arial" w:cs="Arial"/>
          <w:b/>
          <w:color w:val="0000FF"/>
          <w:sz w:val="28"/>
          <w:szCs w:val="28"/>
          <w:lang w:val="es-MX"/>
        </w:rPr>
        <w:t xml:space="preserve">Si tiene alguna información, </w:t>
      </w:r>
      <w:r w:rsidR="00007B81"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>contacto</w:t>
      </w:r>
      <w:r>
        <w:rPr>
          <w:rFonts w:ascii="Arial" w:hAnsi="Arial" w:cs="Arial"/>
          <w:b/>
          <w:color w:val="0000FF"/>
          <w:sz w:val="28"/>
          <w:szCs w:val="28"/>
          <w:lang w:val="es-MX"/>
        </w:rPr>
        <w:t xml:space="preserve"> la</w:t>
      </w:r>
      <w:bookmarkStart w:id="0" w:name="_GoBack"/>
      <w:bookmarkEnd w:id="0"/>
    </w:p>
    <w:p w14:paraId="3B4B801A" w14:textId="471BEB86" w:rsidR="005535DF" w:rsidRPr="00007B81" w:rsidRDefault="005535DF" w:rsidP="005535DF">
      <w:pPr>
        <w:jc w:val="center"/>
        <w:rPr>
          <w:rFonts w:ascii="Arial" w:hAnsi="Arial" w:cs="Arial"/>
          <w:b/>
          <w:color w:val="0000FF"/>
          <w:sz w:val="28"/>
          <w:szCs w:val="28"/>
          <w:lang w:val="es-MX"/>
        </w:rPr>
      </w:pPr>
      <w:r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>Oficina de Detectives – Área Tres</w:t>
      </w:r>
    </w:p>
    <w:p w14:paraId="6E5A19D2" w14:textId="5A7E2E0D" w:rsidR="005535DF" w:rsidRDefault="005535DF" w:rsidP="005535DF">
      <w:pPr>
        <w:jc w:val="center"/>
        <w:rPr>
          <w:rFonts w:ascii="Arial" w:hAnsi="Arial" w:cs="Arial"/>
          <w:b/>
          <w:color w:val="0000FF"/>
          <w:sz w:val="28"/>
          <w:szCs w:val="28"/>
          <w:lang w:val="es-MX"/>
        </w:rPr>
      </w:pPr>
      <w:r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 xml:space="preserve">Detective </w:t>
      </w:r>
      <w:proofErr w:type="spellStart"/>
      <w:r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>Leavitt</w:t>
      </w:r>
      <w:proofErr w:type="spellEnd"/>
      <w:r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 xml:space="preserve"> y Detective </w:t>
      </w:r>
      <w:proofErr w:type="spellStart"/>
      <w:r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>Taglieri</w:t>
      </w:r>
      <w:proofErr w:type="spellEnd"/>
      <w:r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>: (312) 744-8261</w:t>
      </w:r>
    </w:p>
    <w:p w14:paraId="2FB28658" w14:textId="77777777" w:rsidR="00946022" w:rsidRPr="00946022" w:rsidRDefault="00946022" w:rsidP="005535DF">
      <w:pPr>
        <w:jc w:val="center"/>
        <w:rPr>
          <w:rFonts w:ascii="Arial" w:hAnsi="Arial" w:cs="Arial"/>
          <w:b/>
          <w:color w:val="0000FF"/>
          <w:sz w:val="18"/>
          <w:szCs w:val="28"/>
          <w:lang w:val="es-MX"/>
        </w:rPr>
      </w:pPr>
    </w:p>
    <w:p w14:paraId="0802750D" w14:textId="77777777" w:rsidR="00946022" w:rsidRDefault="005535DF" w:rsidP="00946022">
      <w:pPr>
        <w:jc w:val="center"/>
        <w:rPr>
          <w:rFonts w:ascii="Arial" w:hAnsi="Arial" w:cs="Arial"/>
          <w:b/>
          <w:color w:val="0000FF"/>
          <w:sz w:val="28"/>
          <w:szCs w:val="28"/>
          <w:lang w:val="es-MX"/>
        </w:rPr>
      </w:pPr>
      <w:r w:rsidRPr="00007B81">
        <w:rPr>
          <w:rFonts w:ascii="Arial" w:hAnsi="Arial" w:cs="Arial"/>
          <w:b/>
          <w:color w:val="0000FF"/>
          <w:sz w:val="28"/>
          <w:szCs w:val="28"/>
          <w:lang w:val="es-MX"/>
        </w:rPr>
        <w:t>Se pueden enviar sugerencias anónimas a CPDTIP.COM</w:t>
      </w:r>
    </w:p>
    <w:p w14:paraId="31B425AB" w14:textId="61512F4A" w:rsidR="005535DF" w:rsidRPr="00946022" w:rsidRDefault="005535DF" w:rsidP="00946022">
      <w:pPr>
        <w:jc w:val="center"/>
        <w:rPr>
          <w:rFonts w:ascii="Arial" w:hAnsi="Arial" w:cs="Arial"/>
          <w:b/>
          <w:color w:val="0000FF"/>
          <w:sz w:val="28"/>
          <w:szCs w:val="28"/>
          <w:lang w:val="es-MX"/>
        </w:rPr>
      </w:pPr>
      <w:r w:rsidRPr="00946022">
        <w:rPr>
          <w:rFonts w:ascii="Arial" w:hAnsi="Arial" w:cs="Arial"/>
          <w:b/>
          <w:color w:val="FF0000"/>
          <w:szCs w:val="28"/>
          <w:lang w:val="es-MX"/>
        </w:rPr>
        <w:t>Referencia RD#: JE-357470</w:t>
      </w:r>
    </w:p>
    <w:sectPr w:rsidR="005535DF" w:rsidRPr="00946022" w:rsidSect="00B67D8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B195D"/>
    <w:multiLevelType w:val="hybridMultilevel"/>
    <w:tmpl w:val="08667F82"/>
    <w:lvl w:ilvl="0" w:tplc="5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15252"/>
    <w:multiLevelType w:val="hybridMultilevel"/>
    <w:tmpl w:val="CD3E51E6"/>
    <w:lvl w:ilvl="0" w:tplc="AC5E15C0">
      <w:start w:val="3000"/>
      <w:numFmt w:val="decimal"/>
      <w:lvlText w:val="%1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B7546B"/>
    <w:multiLevelType w:val="hybridMultilevel"/>
    <w:tmpl w:val="97DEB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3258AE"/>
    <w:multiLevelType w:val="hybridMultilevel"/>
    <w:tmpl w:val="58369A30"/>
    <w:lvl w:ilvl="0" w:tplc="C20A8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9A23E0"/>
    <w:multiLevelType w:val="hybridMultilevel"/>
    <w:tmpl w:val="00BEA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C33BB7"/>
    <w:multiLevelType w:val="hybridMultilevel"/>
    <w:tmpl w:val="41F83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zc0NDExs7AAspR0lIJTi4sz8/NACgxrARhLtnYsAAAA"/>
  </w:docVars>
  <w:rsids>
    <w:rsidRoot w:val="00BA1B40"/>
    <w:rsid w:val="00007B81"/>
    <w:rsid w:val="00012228"/>
    <w:rsid w:val="0001334C"/>
    <w:rsid w:val="00073F40"/>
    <w:rsid w:val="002C34BA"/>
    <w:rsid w:val="002D7A44"/>
    <w:rsid w:val="002F4EC7"/>
    <w:rsid w:val="0038290A"/>
    <w:rsid w:val="003F4CCC"/>
    <w:rsid w:val="004206EE"/>
    <w:rsid w:val="00452549"/>
    <w:rsid w:val="00454AA8"/>
    <w:rsid w:val="004627FE"/>
    <w:rsid w:val="00485489"/>
    <w:rsid w:val="004C2454"/>
    <w:rsid w:val="004E1F12"/>
    <w:rsid w:val="00513311"/>
    <w:rsid w:val="00535DEC"/>
    <w:rsid w:val="005535DF"/>
    <w:rsid w:val="005B4434"/>
    <w:rsid w:val="00641DB9"/>
    <w:rsid w:val="006D72D7"/>
    <w:rsid w:val="006E7DC6"/>
    <w:rsid w:val="00720B87"/>
    <w:rsid w:val="0077783B"/>
    <w:rsid w:val="007866EB"/>
    <w:rsid w:val="007E11E2"/>
    <w:rsid w:val="007E71AF"/>
    <w:rsid w:val="0081531B"/>
    <w:rsid w:val="00846EE3"/>
    <w:rsid w:val="0089798E"/>
    <w:rsid w:val="009105DD"/>
    <w:rsid w:val="00946022"/>
    <w:rsid w:val="00955918"/>
    <w:rsid w:val="009903A7"/>
    <w:rsid w:val="009D5B59"/>
    <w:rsid w:val="00A604A0"/>
    <w:rsid w:val="00AD651D"/>
    <w:rsid w:val="00AD7C68"/>
    <w:rsid w:val="00AE3A52"/>
    <w:rsid w:val="00B004DB"/>
    <w:rsid w:val="00B65F73"/>
    <w:rsid w:val="00B67D8C"/>
    <w:rsid w:val="00BA1B40"/>
    <w:rsid w:val="00BD4800"/>
    <w:rsid w:val="00BE67EB"/>
    <w:rsid w:val="00BF222B"/>
    <w:rsid w:val="00BF339A"/>
    <w:rsid w:val="00C03139"/>
    <w:rsid w:val="00C7068C"/>
    <w:rsid w:val="00C77CE4"/>
    <w:rsid w:val="00C80AA6"/>
    <w:rsid w:val="00D76C09"/>
    <w:rsid w:val="00D879CF"/>
    <w:rsid w:val="00DC4B0F"/>
    <w:rsid w:val="00E2209D"/>
    <w:rsid w:val="00E27242"/>
    <w:rsid w:val="00E44A5F"/>
    <w:rsid w:val="00E844E9"/>
    <w:rsid w:val="00EF2A85"/>
    <w:rsid w:val="00F907C2"/>
    <w:rsid w:val="1AB4CED9"/>
    <w:rsid w:val="1AB8C83E"/>
    <w:rsid w:val="6B72A3D5"/>
    <w:rsid w:val="7F3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741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1B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1B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1B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B40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1B4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1B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1B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B4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3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5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microsoft.com/office/2007/relationships/stylesWithEffects" Target="stylesWithEffect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256CD8-2230-4892-83F2-609A91138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cago Police</Company>
  <LinksUpToDate>false</LinksUpToDate>
  <CharactersWithSpaces>32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heco, Ana L.</dc:creator>
  <cp:lastModifiedBy>Bartoli, Kellie R.</cp:lastModifiedBy>
  <cp:revision>9</cp:revision>
  <cp:lastPrinted>2021-09-02T15:48:00Z</cp:lastPrinted>
  <dcterms:created xsi:type="dcterms:W3CDTF">2021-09-02T14:43:00Z</dcterms:created>
  <dcterms:modified xsi:type="dcterms:W3CDTF">2021-09-02T15:52:00Z</dcterms:modified>
</cp:coreProperties>
</file>